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AF41F" w14:textId="1AC4C812" w:rsidR="00D6483B" w:rsidRDefault="00D6483B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689547C" w14:textId="3419FC38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ListTable4-Accent21"/>
        <w:tblpPr w:leftFromText="180" w:rightFromText="180" w:vertAnchor="text" w:horzAnchor="margin" w:tblpXSpec="center" w:tblpY="142"/>
        <w:tblW w:w="0" w:type="auto"/>
        <w:tblLook w:val="04A0" w:firstRow="1" w:lastRow="0" w:firstColumn="1" w:lastColumn="0" w:noHBand="0" w:noVBand="1"/>
      </w:tblPr>
      <w:tblGrid>
        <w:gridCol w:w="3339"/>
      </w:tblGrid>
      <w:tr w:rsidR="00CD75A3" w:rsidRPr="00BA2BA9" w14:paraId="0EA8E96A" w14:textId="77777777" w:rsidTr="003F69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0DB0DB0" w14:textId="77777777" w:rsidR="00CD75A3" w:rsidRPr="00BA2BA9" w:rsidRDefault="00CD75A3" w:rsidP="003F69AF">
            <w:pPr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A2BA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ealth Condition</w:t>
            </w:r>
          </w:p>
        </w:tc>
      </w:tr>
      <w:tr w:rsidR="00CD75A3" w:rsidRPr="00BA2BA9" w14:paraId="40CF61CA" w14:textId="77777777" w:rsidTr="003F69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9" w:type="dxa"/>
          </w:tcPr>
          <w:p w14:paraId="010F3E22" w14:textId="77777777" w:rsidR="00CD75A3" w:rsidRPr="00BA2BA9" w:rsidRDefault="00CD75A3" w:rsidP="003F69AF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</w:tbl>
    <w:p w14:paraId="644DFEF0" w14:textId="6183FA41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F248687" w14:textId="5749A6A2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F8A7A88" w14:textId="3E8B798A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7C27D93" w14:textId="4B582D18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0C6D082" w14:textId="3639B616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F0B3FEF" w14:textId="4DA09AC6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545A368" w14:textId="1B9A9610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47BB004" w14:textId="681C58E0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28A77E5" w14:textId="352662F6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ListTable4-Accent21"/>
        <w:tblpPr w:leftFromText="180" w:rightFromText="180" w:vertAnchor="text" w:horzAnchor="margin" w:tblpXSpec="right" w:tblpY="-5"/>
        <w:tblW w:w="0" w:type="auto"/>
        <w:tblLook w:val="04A0" w:firstRow="1" w:lastRow="0" w:firstColumn="1" w:lastColumn="0" w:noHBand="0" w:noVBand="1"/>
      </w:tblPr>
      <w:tblGrid>
        <w:gridCol w:w="4464"/>
        <w:gridCol w:w="4552"/>
      </w:tblGrid>
      <w:tr w:rsidR="00CD75A3" w:rsidRPr="00F624A7" w14:paraId="58EC8FE7" w14:textId="77777777" w:rsidTr="003F69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F4F1BDC" w14:textId="77777777" w:rsidR="00CD75A3" w:rsidRPr="00F624A7" w:rsidRDefault="00CD75A3" w:rsidP="003F69A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624A7">
              <w:rPr>
                <w:rFonts w:ascii="Arial" w:hAnsi="Arial" w:cs="Arial"/>
                <w:sz w:val="20"/>
                <w:szCs w:val="20"/>
              </w:rPr>
              <w:t>Activity (Tasks)</w:t>
            </w:r>
            <w:r>
              <w:rPr>
                <w:rFonts w:ascii="Arial" w:hAnsi="Arial" w:cs="Arial"/>
                <w:sz w:val="20"/>
                <w:szCs w:val="20"/>
              </w:rPr>
              <w:t xml:space="preserve"> &amp; Participation</w:t>
            </w:r>
          </w:p>
        </w:tc>
      </w:tr>
      <w:tr w:rsidR="00CD75A3" w:rsidRPr="00F624A7" w14:paraId="2F0B39CA" w14:textId="77777777" w:rsidTr="003F69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  <w:tcBorders>
              <w:top w:val="single" w:sz="4" w:space="0" w:color="C0504D" w:themeColor="accent2"/>
              <w:right w:val="single" w:sz="4" w:space="0" w:color="auto"/>
            </w:tcBorders>
          </w:tcPr>
          <w:p w14:paraId="0659679D" w14:textId="77777777" w:rsidR="00CD75A3" w:rsidRPr="00CD75A3" w:rsidRDefault="00CD75A3" w:rsidP="003F69AF">
            <w:pPr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75A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bilities</w:t>
            </w:r>
          </w:p>
        </w:tc>
        <w:tc>
          <w:tcPr>
            <w:tcW w:w="4552" w:type="dxa"/>
            <w:tcBorders>
              <w:top w:val="single" w:sz="4" w:space="0" w:color="C0504D" w:themeColor="accent2"/>
              <w:left w:val="single" w:sz="4" w:space="0" w:color="auto"/>
            </w:tcBorders>
          </w:tcPr>
          <w:p w14:paraId="2EE8AB95" w14:textId="77777777" w:rsidR="00CD75A3" w:rsidRPr="00F624A7" w:rsidRDefault="00CD75A3" w:rsidP="003F69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624A7">
              <w:rPr>
                <w:rFonts w:ascii="Arial" w:hAnsi="Arial" w:cs="Arial"/>
                <w:sz w:val="20"/>
                <w:szCs w:val="20"/>
              </w:rPr>
              <w:t>Limit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/ restrictions</w:t>
            </w:r>
          </w:p>
        </w:tc>
      </w:tr>
      <w:tr w:rsidR="00CD75A3" w:rsidRPr="00F624A7" w14:paraId="599F4889" w14:textId="77777777" w:rsidTr="00CD75A3">
        <w:trPr>
          <w:trHeight w:val="2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  <w:tcBorders>
              <w:right w:val="single" w:sz="4" w:space="0" w:color="auto"/>
            </w:tcBorders>
            <w:shd w:val="clear" w:color="auto" w:fill="F2DBDB" w:themeFill="accent2" w:themeFillTint="33"/>
          </w:tcPr>
          <w:p w14:paraId="5CB4B8DF" w14:textId="77777777" w:rsidR="00CD75A3" w:rsidRPr="001F3468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52" w:type="dxa"/>
            <w:tcBorders>
              <w:left w:val="single" w:sz="4" w:space="0" w:color="auto"/>
            </w:tcBorders>
            <w:shd w:val="clear" w:color="auto" w:fill="F2DBDB" w:themeFill="accent2" w:themeFillTint="33"/>
          </w:tcPr>
          <w:p w14:paraId="1C252F96" w14:textId="77777777" w:rsidR="00CD75A3" w:rsidRPr="00A93C6A" w:rsidRDefault="00CD75A3" w:rsidP="003F6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ListTable4-Accent21"/>
        <w:tblpPr w:leftFromText="180" w:rightFromText="180" w:vertAnchor="text" w:horzAnchor="margin" w:tblpY="67"/>
        <w:tblW w:w="0" w:type="auto"/>
        <w:tblLook w:val="04A0" w:firstRow="1" w:lastRow="0" w:firstColumn="1" w:lastColumn="0" w:noHBand="0" w:noVBand="1"/>
      </w:tblPr>
      <w:tblGrid>
        <w:gridCol w:w="4644"/>
      </w:tblGrid>
      <w:tr w:rsidR="00CD75A3" w14:paraId="7908DA79" w14:textId="77777777" w:rsidTr="00CD7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B4A3341" w14:textId="77777777" w:rsidR="00CD75A3" w:rsidRDefault="00CD75A3" w:rsidP="00CD75A3">
            <w:pPr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s and Symptoms from assessment</w:t>
            </w:r>
          </w:p>
          <w:p w14:paraId="389CF8FD" w14:textId="77777777" w:rsidR="00CD75A3" w:rsidRDefault="00CD75A3" w:rsidP="00CD75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Impairments)</w:t>
            </w:r>
          </w:p>
        </w:tc>
      </w:tr>
      <w:tr w:rsidR="00CD75A3" w14:paraId="4998CE8F" w14:textId="77777777" w:rsidTr="00CD7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63B2489E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ListTable4-Accent21"/>
        <w:tblpPr w:leftFromText="181" w:rightFromText="181" w:vertAnchor="text" w:horzAnchor="margin" w:tblpY="3641"/>
        <w:tblW w:w="14246" w:type="dxa"/>
        <w:tblLook w:val="04A0" w:firstRow="1" w:lastRow="0" w:firstColumn="1" w:lastColumn="0" w:noHBand="0" w:noVBand="1"/>
      </w:tblPr>
      <w:tblGrid>
        <w:gridCol w:w="3510"/>
        <w:gridCol w:w="3446"/>
        <w:gridCol w:w="3446"/>
        <w:gridCol w:w="3844"/>
      </w:tblGrid>
      <w:tr w:rsidR="00CD75A3" w14:paraId="7141B6F6" w14:textId="77777777" w:rsidTr="00CD7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6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95BC92E" w14:textId="77777777" w:rsidR="00CD75A3" w:rsidRDefault="00CD75A3" w:rsidP="00CD75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7316">
              <w:rPr>
                <w:rFonts w:ascii="Arial" w:hAnsi="Arial" w:cs="Arial"/>
                <w:sz w:val="20"/>
                <w:szCs w:val="20"/>
              </w:rPr>
              <w:t>Contextual Factors</w:t>
            </w:r>
          </w:p>
        </w:tc>
      </w:tr>
      <w:tr w:rsidR="00CD75A3" w14:paraId="0C645309" w14:textId="77777777" w:rsidTr="00CD7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6" w:type="dxa"/>
            <w:gridSpan w:val="2"/>
            <w:tcBorders>
              <w:top w:val="single" w:sz="4" w:space="0" w:color="C0504D" w:themeColor="accent2"/>
              <w:bottom w:val="single" w:sz="4" w:space="0" w:color="C0504D" w:themeColor="accent2"/>
            </w:tcBorders>
          </w:tcPr>
          <w:p w14:paraId="0114DFA0" w14:textId="77777777" w:rsidR="00CD75A3" w:rsidRPr="00CD75A3" w:rsidRDefault="00CD75A3" w:rsidP="00CD75A3">
            <w:pPr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CD75A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ersonal factors</w:t>
            </w:r>
          </w:p>
        </w:tc>
        <w:tc>
          <w:tcPr>
            <w:tcW w:w="7290" w:type="dxa"/>
            <w:gridSpan w:val="2"/>
            <w:tcBorders>
              <w:top w:val="single" w:sz="4" w:space="0" w:color="C0504D" w:themeColor="accent2"/>
              <w:left w:val="single" w:sz="4" w:space="0" w:color="auto"/>
              <w:bottom w:val="single" w:sz="4" w:space="0" w:color="auto"/>
            </w:tcBorders>
          </w:tcPr>
          <w:p w14:paraId="18D3B21A" w14:textId="77777777" w:rsidR="00CD75A3" w:rsidRPr="00DC2A2B" w:rsidRDefault="00CD75A3" w:rsidP="00CD7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C2A2B">
              <w:rPr>
                <w:rFonts w:ascii="Arial" w:hAnsi="Arial" w:cs="Arial"/>
                <w:sz w:val="20"/>
                <w:szCs w:val="20"/>
              </w:rPr>
              <w:t>Environmenta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2A2B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2A2B">
              <w:rPr>
                <w:rFonts w:ascii="Arial" w:hAnsi="Arial" w:cs="Arial"/>
                <w:sz w:val="20"/>
                <w:szCs w:val="20"/>
              </w:rPr>
              <w:t>Social</w:t>
            </w:r>
            <w:r>
              <w:rPr>
                <w:rFonts w:ascii="Arial" w:hAnsi="Arial" w:cs="Arial"/>
                <w:sz w:val="20"/>
                <w:szCs w:val="20"/>
              </w:rPr>
              <w:t xml:space="preserve"> factors</w:t>
            </w:r>
          </w:p>
        </w:tc>
      </w:tr>
      <w:tr w:rsidR="00CD75A3" w14:paraId="56CA062B" w14:textId="77777777" w:rsidTr="00CD75A3">
        <w:trPr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Borders>
              <w:top w:val="single" w:sz="4" w:space="0" w:color="C0504D" w:themeColor="accent2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3EE57ED0" w14:textId="3F2F0F43" w:rsidR="00CD75A3" w:rsidRPr="00DC2A2B" w:rsidRDefault="00CD75A3" w:rsidP="00CD75A3">
            <w:pPr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C2A2B">
              <w:rPr>
                <w:rFonts w:ascii="Arial" w:hAnsi="Arial" w:cs="Arial"/>
                <w:sz w:val="20"/>
                <w:szCs w:val="20"/>
              </w:rPr>
              <w:t>+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acilitators</w:t>
            </w:r>
          </w:p>
        </w:tc>
        <w:tc>
          <w:tcPr>
            <w:tcW w:w="3446" w:type="dxa"/>
            <w:tcBorders>
              <w:top w:val="single" w:sz="4" w:space="0" w:color="C0504D" w:themeColor="accent2"/>
              <w:left w:val="single" w:sz="4" w:space="0" w:color="auto"/>
              <w:bottom w:val="single" w:sz="4" w:space="0" w:color="auto"/>
            </w:tcBorders>
            <w:shd w:val="clear" w:color="auto" w:fill="F2DBDB" w:themeFill="accent2" w:themeFillTint="33"/>
          </w:tcPr>
          <w:p w14:paraId="53F44CC3" w14:textId="621FFE71" w:rsidR="00CD75A3" w:rsidRPr="00DC2A2B" w:rsidRDefault="00CD75A3" w:rsidP="00CD7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75A3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barriers</w:t>
            </w:r>
          </w:p>
        </w:tc>
        <w:tc>
          <w:tcPr>
            <w:tcW w:w="3446" w:type="dxa"/>
            <w:tcBorders>
              <w:top w:val="single" w:sz="4" w:space="0" w:color="C0504D" w:themeColor="accent2"/>
              <w:left w:val="single" w:sz="4" w:space="0" w:color="auto"/>
              <w:bottom w:val="single" w:sz="4" w:space="0" w:color="auto"/>
            </w:tcBorders>
            <w:shd w:val="clear" w:color="auto" w:fill="F2DBDB" w:themeFill="accent2" w:themeFillTint="33"/>
          </w:tcPr>
          <w:p w14:paraId="35FDF8BE" w14:textId="71EA2858" w:rsidR="00CD75A3" w:rsidRPr="00DC2A2B" w:rsidRDefault="00CD75A3" w:rsidP="00CD7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75A3">
              <w:rPr>
                <w:rFonts w:ascii="Arial" w:hAnsi="Arial" w:cs="Arial"/>
                <w:b/>
                <w:bCs/>
                <w:sz w:val="20"/>
                <w:szCs w:val="20"/>
              </w:rPr>
              <w:t>+</w:t>
            </w:r>
            <w:r>
              <w:rPr>
                <w:rFonts w:ascii="Arial" w:hAnsi="Arial" w:cs="Arial"/>
                <w:sz w:val="20"/>
                <w:szCs w:val="20"/>
              </w:rPr>
              <w:t xml:space="preserve"> facilitators</w:t>
            </w:r>
          </w:p>
        </w:tc>
        <w:tc>
          <w:tcPr>
            <w:tcW w:w="3844" w:type="dxa"/>
            <w:tcBorders>
              <w:top w:val="single" w:sz="4" w:space="0" w:color="C0504D" w:themeColor="accent2"/>
              <w:left w:val="single" w:sz="4" w:space="0" w:color="auto"/>
              <w:bottom w:val="single" w:sz="4" w:space="0" w:color="auto"/>
            </w:tcBorders>
            <w:shd w:val="clear" w:color="auto" w:fill="F2DBDB" w:themeFill="accent2" w:themeFillTint="33"/>
          </w:tcPr>
          <w:p w14:paraId="05BA4A88" w14:textId="5387B3DF" w:rsidR="00CD75A3" w:rsidRPr="00DC2A2B" w:rsidRDefault="00CD75A3" w:rsidP="00CD7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D75A3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barriers</w:t>
            </w:r>
          </w:p>
        </w:tc>
      </w:tr>
      <w:tr w:rsidR="00CD75A3" w14:paraId="68BCCD25" w14:textId="77777777" w:rsidTr="00CD7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B7365" w14:textId="77777777" w:rsidR="00CD75A3" w:rsidRPr="006245BE" w:rsidRDefault="00CD75A3" w:rsidP="00CD75A3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6A004" w14:textId="77777777" w:rsidR="00CD75A3" w:rsidRDefault="00CD75A3" w:rsidP="00CD7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158762" w14:textId="77777777" w:rsidR="00CD75A3" w:rsidRDefault="00CD75A3" w:rsidP="00CD7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6A7C" w14:textId="77777777" w:rsidR="00CD75A3" w:rsidRDefault="00CD75A3" w:rsidP="00CD7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AF37E2" w14:textId="180C415D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9344DF9" w14:textId="56A02458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89F2A78" w14:textId="6D2D2A03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8B1AEEC" w14:textId="53907B0F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CDDADE" w14:textId="3C52707B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AD6B884" w14:textId="77777777" w:rsidR="00CD75A3" w:rsidRDefault="00CD75A3" w:rsidP="00414A8E">
      <w:pPr>
        <w:spacing w:after="0" w:line="240" w:lineRule="auto"/>
        <w:rPr>
          <w:rFonts w:ascii="Arial" w:hAnsi="Arial" w:cs="Arial"/>
          <w:sz w:val="20"/>
          <w:szCs w:val="20"/>
        </w:rPr>
        <w:sectPr w:rsidR="00CD75A3" w:rsidSect="00CD75A3">
          <w:headerReference w:type="default" r:id="rId6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7C3CA5B" w14:textId="3784938C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41D4450" w14:textId="21D2A4D4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D75A3" w14:paraId="54944AAC" w14:textId="77777777" w:rsidTr="00CD75A3">
        <w:tc>
          <w:tcPr>
            <w:tcW w:w="9242" w:type="dxa"/>
          </w:tcPr>
          <w:p w14:paraId="79D752E6" w14:textId="7975BE2E" w:rsidR="00CD75A3" w:rsidRPr="00403F6A" w:rsidRDefault="00CD75A3" w:rsidP="00CD75A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3F6A">
              <w:rPr>
                <w:rFonts w:ascii="Arial" w:hAnsi="Arial" w:cs="Arial"/>
                <w:b/>
                <w:bCs/>
                <w:sz w:val="20"/>
                <w:szCs w:val="20"/>
              </w:rPr>
              <w:t>Reflection on their history</w:t>
            </w:r>
          </w:p>
        </w:tc>
      </w:tr>
      <w:tr w:rsidR="00CD75A3" w14:paraId="4F4760EC" w14:textId="77777777" w:rsidTr="00CD75A3">
        <w:tc>
          <w:tcPr>
            <w:tcW w:w="9242" w:type="dxa"/>
          </w:tcPr>
          <w:p w14:paraId="1E56CE2E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AB78BE" w14:textId="5FD58B88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>How might your</w:t>
            </w:r>
            <w:r>
              <w:rPr>
                <w:rFonts w:ascii="Arial" w:hAnsi="Arial" w:cs="Arial"/>
                <w:sz w:val="20"/>
                <w:szCs w:val="20"/>
              </w:rPr>
              <w:t xml:space="preserve"> frame of reference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have </w:t>
            </w:r>
            <w:r w:rsidRPr="00810089">
              <w:rPr>
                <w:rFonts w:ascii="Arial" w:hAnsi="Arial" w:cs="Arial"/>
                <w:sz w:val="20"/>
                <w:szCs w:val="20"/>
              </w:rPr>
              <w:t>affect</w:t>
            </w: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your </w:t>
            </w:r>
            <w:r>
              <w:rPr>
                <w:rFonts w:ascii="Arial" w:hAnsi="Arial" w:cs="Arial"/>
                <w:sz w:val="20"/>
                <w:szCs w:val="20"/>
              </w:rPr>
              <w:t>conversation</w:t>
            </w:r>
            <w:r w:rsidRPr="00810089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580191E8" w14:textId="32072F39" w:rsidR="00CD75A3" w:rsidRDefault="00CD75A3" w:rsidP="00CD75A3">
            <w:pPr>
              <w:tabs>
                <w:tab w:val="left" w:pos="16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386FC966" w14:textId="77777777" w:rsidTr="00CD75A3">
        <w:tc>
          <w:tcPr>
            <w:tcW w:w="9242" w:type="dxa"/>
          </w:tcPr>
          <w:p w14:paraId="42F7B1E6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BB7765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39703D" w14:textId="5D14EFB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3D3785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5E304E" w14:textId="6CDFFEA8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6CF6FAC5" w14:textId="77777777" w:rsidTr="00CD75A3">
        <w:tc>
          <w:tcPr>
            <w:tcW w:w="9242" w:type="dxa"/>
          </w:tcPr>
          <w:p w14:paraId="74985241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91945C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 xml:space="preserve">Assessing the information you </w:t>
            </w:r>
            <w:r>
              <w:rPr>
                <w:rFonts w:ascii="Arial" w:hAnsi="Arial" w:cs="Arial"/>
                <w:sz w:val="20"/>
                <w:szCs w:val="20"/>
              </w:rPr>
              <w:t>received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, what do you see as a </w:t>
            </w:r>
            <w:r>
              <w:rPr>
                <w:rFonts w:ascii="Arial" w:hAnsi="Arial" w:cs="Arial"/>
                <w:sz w:val="20"/>
                <w:szCs w:val="20"/>
              </w:rPr>
              <w:t>relationship</w:t>
            </w:r>
            <w:r w:rsidRPr="00810089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For example, is there an interaction between contextual factors and participation limitations?</w:t>
            </w:r>
          </w:p>
          <w:p w14:paraId="338E1637" w14:textId="12986CC6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2F53664E" w14:textId="77777777" w:rsidTr="00CD75A3">
        <w:tc>
          <w:tcPr>
            <w:tcW w:w="9242" w:type="dxa"/>
          </w:tcPr>
          <w:p w14:paraId="1DDF0BEB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3BF136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70C725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FF39A5" w14:textId="46A19F80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688B52D3" w14:textId="77777777" w:rsidTr="00CD75A3">
        <w:tc>
          <w:tcPr>
            <w:tcW w:w="9242" w:type="dxa"/>
          </w:tcPr>
          <w:p w14:paraId="20A077CF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AED1CA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at extend did you discuss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goals and </w:t>
            </w:r>
            <w:r>
              <w:rPr>
                <w:rFonts w:ascii="Arial" w:hAnsi="Arial" w:cs="Arial"/>
                <w:sz w:val="20"/>
                <w:szCs w:val="20"/>
              </w:rPr>
              <w:t>expectations</w:t>
            </w:r>
            <w:r w:rsidRPr="00810089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2D887F60" w14:textId="472111A5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3626A95D" w14:textId="77777777" w:rsidTr="00CD75A3">
        <w:tc>
          <w:tcPr>
            <w:tcW w:w="9242" w:type="dxa"/>
          </w:tcPr>
          <w:p w14:paraId="3A6B3510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B68B18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78C976" w14:textId="77777777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F55765" w14:textId="3602E0DA" w:rsidR="00CD75A3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90A24EB" w14:textId="02730680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1CCFCDF" w14:textId="000DBC7A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04470C" w14:textId="01267014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AA672C7" w14:textId="1E8E0906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9FCEA1F" w14:textId="06AE70EC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2EB00D" w14:textId="77777777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D75A3" w14:paraId="7AFDABB6" w14:textId="77777777" w:rsidTr="003F69AF">
        <w:tc>
          <w:tcPr>
            <w:tcW w:w="9242" w:type="dxa"/>
          </w:tcPr>
          <w:p w14:paraId="4703E1E3" w14:textId="6B088B75" w:rsidR="00CD75A3" w:rsidRPr="00403F6A" w:rsidRDefault="00CD75A3" w:rsidP="003F69A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3F6A">
              <w:rPr>
                <w:rFonts w:ascii="Arial" w:hAnsi="Arial" w:cs="Arial"/>
                <w:b/>
                <w:bCs/>
                <w:sz w:val="20"/>
                <w:szCs w:val="20"/>
              </w:rPr>
              <w:t>Reflection on their physical assessment</w:t>
            </w:r>
          </w:p>
        </w:tc>
      </w:tr>
      <w:tr w:rsidR="00CD75A3" w14:paraId="0D7E02F4" w14:textId="77777777" w:rsidTr="003F69AF">
        <w:tc>
          <w:tcPr>
            <w:tcW w:w="9242" w:type="dxa"/>
          </w:tcPr>
          <w:p w14:paraId="70B154AF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026861" w14:textId="7A4169E5" w:rsidR="00CD75A3" w:rsidRPr="00810089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810089">
              <w:rPr>
                <w:rFonts w:ascii="Arial" w:hAnsi="Arial" w:cs="Arial"/>
                <w:sz w:val="20"/>
                <w:szCs w:val="20"/>
              </w:rPr>
              <w:t>ow and why did you select</w:t>
            </w:r>
            <w:r>
              <w:rPr>
                <w:rFonts w:ascii="Arial" w:hAnsi="Arial" w:cs="Arial"/>
                <w:sz w:val="20"/>
                <w:szCs w:val="20"/>
              </w:rPr>
              <w:t xml:space="preserve"> them</w:t>
            </w:r>
            <w:r w:rsidRPr="00810089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For example, consider validity and reliability.</w:t>
            </w:r>
          </w:p>
          <w:p w14:paraId="5A0BB079" w14:textId="77777777" w:rsidR="00CD75A3" w:rsidRDefault="00CD75A3" w:rsidP="003F69AF">
            <w:pPr>
              <w:tabs>
                <w:tab w:val="left" w:pos="16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6DBCBEE4" w14:textId="77777777" w:rsidTr="003F69AF">
        <w:tc>
          <w:tcPr>
            <w:tcW w:w="9242" w:type="dxa"/>
          </w:tcPr>
          <w:p w14:paraId="3643FAD2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FA1C42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1B053D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A4D944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2FD2F4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007F5E2C" w14:textId="77777777" w:rsidTr="003F69AF">
        <w:tc>
          <w:tcPr>
            <w:tcW w:w="9242" w:type="dxa"/>
          </w:tcPr>
          <w:p w14:paraId="7CF43260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35FACF" w14:textId="77777777" w:rsidR="00CD75A3" w:rsidRPr="00810089" w:rsidRDefault="00CD75A3" w:rsidP="00CD75A3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 xml:space="preserve">Discuss other systems </w:t>
            </w:r>
            <w:r>
              <w:rPr>
                <w:rFonts w:ascii="Arial" w:hAnsi="Arial" w:cs="Arial"/>
                <w:sz w:val="20"/>
                <w:szCs w:val="20"/>
              </w:rPr>
              <w:t>you chose not to assess and why.</w:t>
            </w:r>
          </w:p>
          <w:p w14:paraId="37B04622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2CAADE0C" w14:textId="77777777" w:rsidTr="003F69AF">
        <w:tc>
          <w:tcPr>
            <w:tcW w:w="9242" w:type="dxa"/>
          </w:tcPr>
          <w:p w14:paraId="314C6CF7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FD154C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26FA96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6812ED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663E2CED" w14:textId="77777777" w:rsidTr="003F69AF">
        <w:tc>
          <w:tcPr>
            <w:tcW w:w="9242" w:type="dxa"/>
          </w:tcPr>
          <w:p w14:paraId="321544EE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DE885" w14:textId="5F745A20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>How d</w:t>
            </w:r>
            <w:r>
              <w:rPr>
                <w:rFonts w:ascii="Arial" w:hAnsi="Arial" w:cs="Arial"/>
                <w:sz w:val="20"/>
                <w:szCs w:val="20"/>
              </w:rPr>
              <w:t>id you tailor your assessment towards their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goals?</w:t>
            </w:r>
          </w:p>
        </w:tc>
      </w:tr>
      <w:tr w:rsidR="00CD75A3" w14:paraId="38705143" w14:textId="77777777" w:rsidTr="003F69AF">
        <w:tc>
          <w:tcPr>
            <w:tcW w:w="9242" w:type="dxa"/>
          </w:tcPr>
          <w:p w14:paraId="7A4E6E9D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F67A2B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B98448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F14B4FE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A5C1AD" w14:textId="1BAC07EB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1B88F8C" w14:textId="1067CB26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8E929BF" w14:textId="23F38664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077637F" w14:textId="0F30EFAF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3349AAB" w14:textId="541E5A20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B746CD2" w14:textId="2C7F7D0C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1ECF726" w14:textId="6AD232B6" w:rsidR="00CD75A3" w:rsidRDefault="00CD75A3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D75A3" w14:paraId="4F116E82" w14:textId="77777777" w:rsidTr="003F69AF">
        <w:tc>
          <w:tcPr>
            <w:tcW w:w="9242" w:type="dxa"/>
          </w:tcPr>
          <w:p w14:paraId="2223B632" w14:textId="0291D278" w:rsidR="00CD75A3" w:rsidRPr="00403F6A" w:rsidRDefault="00CD75A3" w:rsidP="00403F6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10089">
              <w:rPr>
                <w:rFonts w:ascii="Arial" w:hAnsi="Arial" w:cs="Arial"/>
                <w:b/>
                <w:bCs/>
                <w:sz w:val="20"/>
                <w:szCs w:val="20"/>
              </w:rPr>
              <w:t>Hypothesis reflection:</w:t>
            </w:r>
          </w:p>
        </w:tc>
      </w:tr>
      <w:tr w:rsidR="00CD75A3" w14:paraId="75DECB7B" w14:textId="77777777" w:rsidTr="003F69AF">
        <w:tc>
          <w:tcPr>
            <w:tcW w:w="9242" w:type="dxa"/>
          </w:tcPr>
          <w:p w14:paraId="6AC962F7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B8FD6C" w14:textId="68A7A6E3" w:rsidR="00CD75A3" w:rsidRDefault="00CD75A3" w:rsidP="003F69AF">
            <w:pPr>
              <w:tabs>
                <w:tab w:val="left" w:pos="16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did your hypotheses change from the start to the end of the assessment? What influenced change?</w:t>
            </w:r>
          </w:p>
        </w:tc>
      </w:tr>
      <w:tr w:rsidR="00CD75A3" w14:paraId="2A55B421" w14:textId="77777777" w:rsidTr="003F69AF">
        <w:tc>
          <w:tcPr>
            <w:tcW w:w="9242" w:type="dxa"/>
          </w:tcPr>
          <w:p w14:paraId="7F31372C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1E9F2D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CD557F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559BF0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4C25DF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2C452230" w14:textId="77777777" w:rsidTr="003F69AF">
        <w:tc>
          <w:tcPr>
            <w:tcW w:w="9242" w:type="dxa"/>
          </w:tcPr>
          <w:p w14:paraId="34EC20D8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1149F0" w14:textId="4D409A8C" w:rsidR="00CD75A3" w:rsidRDefault="00CD75A3" w:rsidP="00CD75A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 xml:space="preserve">What </w:t>
            </w:r>
            <w:r>
              <w:rPr>
                <w:rFonts w:ascii="Arial" w:hAnsi="Arial" w:cs="Arial"/>
                <w:sz w:val="20"/>
                <w:szCs w:val="20"/>
              </w:rPr>
              <w:t>is your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anticipate</w:t>
            </w:r>
            <w:r>
              <w:rPr>
                <w:rFonts w:ascii="Arial" w:hAnsi="Arial" w:cs="Arial"/>
                <w:sz w:val="20"/>
                <w:szCs w:val="20"/>
              </w:rPr>
              <w:t xml:space="preserve">d prognosis </w:t>
            </w:r>
            <w:r w:rsidRPr="00810089">
              <w:rPr>
                <w:rFonts w:ascii="Arial" w:hAnsi="Arial" w:cs="Arial"/>
                <w:sz w:val="20"/>
                <w:szCs w:val="20"/>
              </w:rPr>
              <w:t>for this patient</w:t>
            </w:r>
            <w:r>
              <w:rPr>
                <w:rFonts w:ascii="Arial" w:hAnsi="Arial" w:cs="Arial"/>
                <w:sz w:val="20"/>
                <w:szCs w:val="20"/>
              </w:rPr>
              <w:t xml:space="preserve"> and why</w:t>
            </w:r>
            <w:r w:rsidRPr="00810089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EBEE431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1F9D04F8" w14:textId="77777777" w:rsidTr="003F69AF">
        <w:tc>
          <w:tcPr>
            <w:tcW w:w="9242" w:type="dxa"/>
          </w:tcPr>
          <w:p w14:paraId="733D64F9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57A6FC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ADD535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D92CEB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2748375A" w14:textId="77777777" w:rsidTr="003F69AF">
        <w:tc>
          <w:tcPr>
            <w:tcW w:w="9242" w:type="dxa"/>
          </w:tcPr>
          <w:p w14:paraId="096F8167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1A72EE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>How might other diagnostic information affect your examination?</w:t>
            </w:r>
          </w:p>
          <w:p w14:paraId="21ED4A4D" w14:textId="15C3F854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75A3" w14:paraId="7CD0E59F" w14:textId="77777777" w:rsidTr="003F69AF">
        <w:tc>
          <w:tcPr>
            <w:tcW w:w="9242" w:type="dxa"/>
          </w:tcPr>
          <w:p w14:paraId="18804732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38184B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F08A187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299F4B" w14:textId="77777777" w:rsidR="00CD75A3" w:rsidRDefault="00CD75A3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6BC68F16" w14:textId="77777777" w:rsidTr="003F69AF">
        <w:tc>
          <w:tcPr>
            <w:tcW w:w="9242" w:type="dxa"/>
          </w:tcPr>
          <w:p w14:paraId="2C8A4BE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EB7CDE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 xml:space="preserve">Based on the information gathered, </w:t>
            </w:r>
            <w:r>
              <w:rPr>
                <w:rFonts w:ascii="Arial" w:hAnsi="Arial" w:cs="Arial"/>
                <w:sz w:val="20"/>
                <w:szCs w:val="20"/>
              </w:rPr>
              <w:t>could there be a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need for a referral to another health car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10089">
              <w:rPr>
                <w:rFonts w:ascii="Arial" w:hAnsi="Arial" w:cs="Arial"/>
                <w:sz w:val="20"/>
                <w:szCs w:val="20"/>
              </w:rPr>
              <w:t>professional?</w:t>
            </w:r>
            <w:r>
              <w:rPr>
                <w:rFonts w:ascii="Arial" w:hAnsi="Arial" w:cs="Arial"/>
                <w:sz w:val="20"/>
                <w:szCs w:val="20"/>
              </w:rPr>
              <w:t xml:space="preserve"> Consider why and when.</w:t>
            </w:r>
          </w:p>
          <w:p w14:paraId="54CA30FF" w14:textId="508DEDE0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251F0565" w14:textId="77777777" w:rsidTr="003F69AF">
        <w:tc>
          <w:tcPr>
            <w:tcW w:w="9242" w:type="dxa"/>
          </w:tcPr>
          <w:p w14:paraId="17706DC6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9AEE71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E1127B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32276B" w14:textId="0CBA2318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BE6030" w14:textId="1D7CE450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7D2DCB" w14:textId="77777777" w:rsidR="00403F6A" w:rsidRDefault="00403F6A" w:rsidP="00403F6A">
      <w:pPr>
        <w:spacing w:after="0" w:line="240" w:lineRule="auto"/>
        <w:jc w:val="center"/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03F6A" w14:paraId="3810C8D9" w14:textId="77777777" w:rsidTr="003F69AF">
        <w:tc>
          <w:tcPr>
            <w:tcW w:w="9242" w:type="dxa"/>
          </w:tcPr>
          <w:p w14:paraId="60C31BDD" w14:textId="2F43FDF1" w:rsidR="00403F6A" w:rsidRPr="00403F6A" w:rsidRDefault="00403F6A" w:rsidP="00403F6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flection on shared decision making</w:t>
            </w:r>
            <w:r w:rsidRPr="0081008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403F6A" w14:paraId="754D53E3" w14:textId="77777777" w:rsidTr="003F69AF">
        <w:tc>
          <w:tcPr>
            <w:tcW w:w="9242" w:type="dxa"/>
          </w:tcPr>
          <w:p w14:paraId="76F6055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33AB64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 w:rsidRPr="00810089">
              <w:rPr>
                <w:rFonts w:ascii="Arial" w:hAnsi="Arial" w:cs="Arial"/>
                <w:sz w:val="20"/>
                <w:szCs w:val="20"/>
              </w:rPr>
              <w:t>How did you determine the plan of care (frequency, intensity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810089">
              <w:rPr>
                <w:rFonts w:ascii="Arial" w:hAnsi="Arial" w:cs="Arial"/>
                <w:sz w:val="20"/>
                <w:szCs w:val="20"/>
              </w:rPr>
              <w:t xml:space="preserve"> anticipated lengt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10089">
              <w:rPr>
                <w:rFonts w:ascii="Arial" w:hAnsi="Arial" w:cs="Arial"/>
                <w:sz w:val="20"/>
                <w:szCs w:val="20"/>
              </w:rPr>
              <w:t>of</w:t>
            </w:r>
            <w:r>
              <w:rPr>
                <w:rFonts w:ascii="Arial" w:hAnsi="Arial" w:cs="Arial"/>
                <w:sz w:val="20"/>
                <w:szCs w:val="20"/>
              </w:rPr>
              <w:t xml:space="preserve"> car</w:t>
            </w:r>
            <w:r w:rsidRPr="00810089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etc)</w:t>
            </w:r>
            <w:proofErr w:type="gramEnd"/>
          </w:p>
          <w:p w14:paraId="5737087C" w14:textId="651BD7D3" w:rsidR="00403F6A" w:rsidRDefault="00403F6A" w:rsidP="003F69AF">
            <w:pPr>
              <w:tabs>
                <w:tab w:val="left" w:pos="16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50EB9CF9" w14:textId="77777777" w:rsidTr="003F69AF">
        <w:tc>
          <w:tcPr>
            <w:tcW w:w="9242" w:type="dxa"/>
          </w:tcPr>
          <w:p w14:paraId="32981950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FD0A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C37DAA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B8C00B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AC454E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4F542A29" w14:textId="77777777" w:rsidTr="003F69AF">
        <w:tc>
          <w:tcPr>
            <w:tcW w:w="9242" w:type="dxa"/>
          </w:tcPr>
          <w:p w14:paraId="79F1DBEA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D813C8" w14:textId="01B4C0A7" w:rsidR="00403F6A" w:rsidRPr="00414A8E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did the individual’s uncertainties, opinions and potential solutions shape management?</w:t>
            </w:r>
          </w:p>
          <w:p w14:paraId="4D40F06B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5B3790FE" w14:textId="77777777" w:rsidTr="003F69AF">
        <w:tc>
          <w:tcPr>
            <w:tcW w:w="9242" w:type="dxa"/>
          </w:tcPr>
          <w:p w14:paraId="6AE2594F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89138E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BFD8C6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EBE186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7F82E886" w14:textId="77777777" w:rsidTr="003F69AF">
        <w:tc>
          <w:tcPr>
            <w:tcW w:w="9242" w:type="dxa"/>
          </w:tcPr>
          <w:p w14:paraId="7DC24CC4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07FC02" w14:textId="45DC013B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options for care did you provide?</w:t>
            </w:r>
          </w:p>
          <w:p w14:paraId="275B957F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4E0B5CAE" w14:textId="77777777" w:rsidTr="003F69AF">
        <w:tc>
          <w:tcPr>
            <w:tcW w:w="9242" w:type="dxa"/>
          </w:tcPr>
          <w:p w14:paraId="5C1F5025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5271D6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E5E2C7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39C370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1A13F1DA" w14:textId="77777777" w:rsidTr="003F69AF">
        <w:tc>
          <w:tcPr>
            <w:tcW w:w="9242" w:type="dxa"/>
          </w:tcPr>
          <w:p w14:paraId="24EF538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4F7E91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risks and benefits did you discuss?</w:t>
            </w:r>
          </w:p>
          <w:p w14:paraId="5BD8752C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195F5090" w14:textId="77777777" w:rsidTr="003F69AF">
        <w:tc>
          <w:tcPr>
            <w:tcW w:w="9242" w:type="dxa"/>
          </w:tcPr>
          <w:p w14:paraId="0A31FC0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9D9AF7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4EBF16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05822A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2BE5B42F" w14:textId="77777777" w:rsidTr="003F69AF">
        <w:tc>
          <w:tcPr>
            <w:tcW w:w="9242" w:type="dxa"/>
          </w:tcPr>
          <w:p w14:paraId="7782004E" w14:textId="77777777" w:rsidR="00403F6A" w:rsidRDefault="00403F6A" w:rsidP="003F69AF">
            <w:pPr>
              <w:rPr>
                <w:sz w:val="12"/>
                <w:szCs w:val="12"/>
              </w:rPr>
            </w:pPr>
          </w:p>
          <w:p w14:paraId="6AA7C2C2" w14:textId="24A96BCB" w:rsidR="00403F6A" w:rsidRP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  <w:r w:rsidRPr="00403F6A">
              <w:rPr>
                <w:rFonts w:ascii="Arial" w:hAnsi="Arial" w:cs="Arial"/>
                <w:sz w:val="20"/>
                <w:szCs w:val="20"/>
              </w:rPr>
              <w:t>How did you ensure there was a joint understanding regarding the information provided between the patient and yourself?</w:t>
            </w:r>
          </w:p>
          <w:p w14:paraId="66B79540" w14:textId="5152A599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65629A4E" w14:textId="77777777" w:rsidTr="003F69AF">
        <w:tc>
          <w:tcPr>
            <w:tcW w:w="9242" w:type="dxa"/>
          </w:tcPr>
          <w:p w14:paraId="1557601C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C0C072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4A6DFC" w14:textId="77777777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3E702F" w14:textId="75A3BB04" w:rsidR="00403F6A" w:rsidRDefault="00403F6A" w:rsidP="003F6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4F807E" w14:textId="5E71D0C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F645FE7" w14:textId="58BFFE6D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8908FCF" w14:textId="3CE9EDD6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5560B52" w14:textId="00FD4E2A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0AC6106" w14:textId="4012ECC3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111C20E" w14:textId="114E60B7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6E106DA" w14:textId="01D09FC8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B8E732E" w14:textId="62E5760A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7EE55AC" w14:textId="2D595A83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7F221D0" w14:textId="7F081AAD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4F4512F" w14:textId="5BDB7F78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EB60121" w14:textId="7755FCF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8D78A58" w14:textId="3FE3255D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1D40FF" w14:textId="655332CD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3D0DD35" w14:textId="3EC301F6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A2F0DB0" w14:textId="5A2CF22D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9538F01" w14:textId="65A1C6F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A5BEFDE" w14:textId="040DD937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252C3FC" w14:textId="5C356C71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8E1959" w14:textId="4E6F2D32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A25A40B" w14:textId="3112FB69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043B493" w14:textId="0073458C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13FACAD" w14:textId="62D0581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D15215" w14:textId="1246F202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6BEEC4D" w14:textId="257C1AF1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52268A4" w14:textId="3415344B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C83FD7C" w14:textId="5EA04886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60B2BA6" w14:textId="35965985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F51177" w14:textId="4BABED61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BE7257" w14:textId="2E352DC0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928F6CA" w14:textId="43908DA2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96490F" w14:textId="6F7D89A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E17D21F" w14:textId="32E4B71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B51DB29" w14:textId="5E515E87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A44871" w14:textId="237C0A5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A6809A" w14:textId="56A08696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757FEE2" w14:textId="35DA0E80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96B1BA5" w14:textId="6D1045E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457B61F" w14:textId="53F28413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9C1AB51" w14:textId="35D5F0CF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B83F962" w14:textId="410309AE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C973366" w14:textId="3F9BAC11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224E41D" w14:textId="6C500180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4568AF4" w14:textId="171D8B6F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7ADE2A" w14:textId="7BA9DDFA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EB5AF2A" w14:textId="5B0DB519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7E96DED" w14:textId="112B01E1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E2DBC3B" w14:textId="77777777" w:rsidR="00403F6A" w:rsidRDefault="00403F6A" w:rsidP="00CD75A3">
      <w:pPr>
        <w:spacing w:after="0" w:line="240" w:lineRule="auto"/>
        <w:rPr>
          <w:rFonts w:ascii="Arial" w:hAnsi="Arial" w:cs="Arial"/>
          <w:sz w:val="20"/>
          <w:szCs w:val="20"/>
        </w:rPr>
        <w:sectPr w:rsidR="00403F6A" w:rsidSect="00CD75A3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3021"/>
        <w:tblW w:w="0" w:type="auto"/>
        <w:tblLook w:val="04A0" w:firstRow="1" w:lastRow="0" w:firstColumn="1" w:lastColumn="0" w:noHBand="0" w:noVBand="1"/>
      </w:tblPr>
      <w:tblGrid>
        <w:gridCol w:w="3497"/>
        <w:gridCol w:w="3255"/>
        <w:gridCol w:w="3582"/>
        <w:gridCol w:w="3614"/>
      </w:tblGrid>
      <w:tr w:rsidR="00403F6A" w14:paraId="20605642" w14:textId="77777777" w:rsidTr="00403F6A">
        <w:tc>
          <w:tcPr>
            <w:tcW w:w="3558" w:type="dxa"/>
          </w:tcPr>
          <w:p w14:paraId="6A4568EF" w14:textId="7254ADC2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Identified problem</w:t>
            </w:r>
          </w:p>
        </w:tc>
        <w:tc>
          <w:tcPr>
            <w:tcW w:w="3304" w:type="dxa"/>
          </w:tcPr>
          <w:p w14:paraId="2A424496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ibuting variables</w:t>
            </w:r>
          </w:p>
          <w:p w14:paraId="1529A301" w14:textId="5272BCED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42" w:type="dxa"/>
          </w:tcPr>
          <w:p w14:paraId="03D78F84" w14:textId="27ACF38F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y is this important to the individual?</w:t>
            </w:r>
          </w:p>
        </w:tc>
        <w:tc>
          <w:tcPr>
            <w:tcW w:w="3670" w:type="dxa"/>
          </w:tcPr>
          <w:p w14:paraId="7FA963A3" w14:textId="3F575ED6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posed management</w:t>
            </w:r>
          </w:p>
        </w:tc>
      </w:tr>
      <w:tr w:rsidR="00403F6A" w14:paraId="4426F6B8" w14:textId="77777777" w:rsidTr="00403F6A">
        <w:tc>
          <w:tcPr>
            <w:tcW w:w="3558" w:type="dxa"/>
          </w:tcPr>
          <w:p w14:paraId="0BC7D4DF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)</w:t>
            </w:r>
          </w:p>
          <w:p w14:paraId="4A24DFE5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AF7D7B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34DF61" w14:textId="1446CE25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F2057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D9E723" w14:textId="3D6DAA8E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4" w:type="dxa"/>
          </w:tcPr>
          <w:p w14:paraId="4F8034FE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42" w:type="dxa"/>
          </w:tcPr>
          <w:p w14:paraId="0484F64C" w14:textId="795F139C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0" w:type="dxa"/>
          </w:tcPr>
          <w:p w14:paraId="7BE96725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1720E5C7" w14:textId="77777777" w:rsidTr="00403F6A">
        <w:tc>
          <w:tcPr>
            <w:tcW w:w="3558" w:type="dxa"/>
          </w:tcPr>
          <w:p w14:paraId="22BB405D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)</w:t>
            </w:r>
          </w:p>
          <w:p w14:paraId="2C3567C3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06458D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7E4AE4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184336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D3C97C" w14:textId="220BF73A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4" w:type="dxa"/>
          </w:tcPr>
          <w:p w14:paraId="696FFF2C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42" w:type="dxa"/>
          </w:tcPr>
          <w:p w14:paraId="48E56F51" w14:textId="047DCEB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0" w:type="dxa"/>
          </w:tcPr>
          <w:p w14:paraId="24EC4507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3F6A" w14:paraId="7D60FFFD" w14:textId="77777777" w:rsidTr="00403F6A">
        <w:tc>
          <w:tcPr>
            <w:tcW w:w="3558" w:type="dxa"/>
          </w:tcPr>
          <w:p w14:paraId="487091C0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)</w:t>
            </w:r>
          </w:p>
          <w:p w14:paraId="534AB782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6D76A4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A805E3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BBEB84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1BBAAA" w14:textId="00F6A245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4" w:type="dxa"/>
          </w:tcPr>
          <w:p w14:paraId="0DF26BCB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42" w:type="dxa"/>
          </w:tcPr>
          <w:p w14:paraId="16D4EE84" w14:textId="089D19C6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0" w:type="dxa"/>
          </w:tcPr>
          <w:p w14:paraId="01CF00DE" w14:textId="77777777" w:rsidR="00403F6A" w:rsidRDefault="00403F6A" w:rsidP="00403F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374C76" w14:textId="77777777" w:rsidR="00403F6A" w:rsidRDefault="00403F6A" w:rsidP="00403F6A">
      <w:pPr>
        <w:spacing w:after="0" w:line="240" w:lineRule="auto"/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</w:p>
    <w:p w14:paraId="60ECF988" w14:textId="7E7D3CAE" w:rsidR="00403F6A" w:rsidRPr="00403F6A" w:rsidRDefault="00403F6A" w:rsidP="00403F6A">
      <w:pPr>
        <w:spacing w:after="0" w:line="240" w:lineRule="auto"/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  <w:r w:rsidRPr="00403F6A">
        <w:rPr>
          <w:rFonts w:ascii="Arial" w:hAnsi="Arial" w:cs="Arial"/>
          <w:b/>
          <w:bCs/>
          <w:sz w:val="40"/>
          <w:szCs w:val="40"/>
          <w:u w:val="single"/>
        </w:rPr>
        <w:t>Management plan</w:t>
      </w:r>
    </w:p>
    <w:sectPr w:rsidR="00403F6A" w:rsidRPr="00403F6A" w:rsidSect="00403F6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02FAB" w14:textId="77777777" w:rsidR="006C1922" w:rsidRDefault="006C1922" w:rsidP="00CD75A3">
      <w:pPr>
        <w:spacing w:after="0" w:line="240" w:lineRule="auto"/>
      </w:pPr>
      <w:r>
        <w:separator/>
      </w:r>
    </w:p>
  </w:endnote>
  <w:endnote w:type="continuationSeparator" w:id="0">
    <w:p w14:paraId="11B197A5" w14:textId="77777777" w:rsidR="006C1922" w:rsidRDefault="006C1922" w:rsidP="00CD7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34CC2" w14:textId="77777777" w:rsidR="006C1922" w:rsidRDefault="006C1922" w:rsidP="00CD75A3">
      <w:pPr>
        <w:spacing w:after="0" w:line="240" w:lineRule="auto"/>
      </w:pPr>
      <w:r>
        <w:separator/>
      </w:r>
    </w:p>
  </w:footnote>
  <w:footnote w:type="continuationSeparator" w:id="0">
    <w:p w14:paraId="1C3A1CE6" w14:textId="77777777" w:rsidR="006C1922" w:rsidRDefault="006C1922" w:rsidP="00CD7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096F" w14:textId="0E9E0167" w:rsidR="00CD75A3" w:rsidRPr="00CD75A3" w:rsidRDefault="00CD75A3" w:rsidP="00CD75A3">
    <w:pPr>
      <w:pStyle w:val="Header"/>
      <w:jc w:val="center"/>
      <w:rPr>
        <w:sz w:val="56"/>
        <w:szCs w:val="56"/>
      </w:rPr>
    </w:pPr>
    <w:r>
      <w:rPr>
        <w:sz w:val="56"/>
        <w:szCs w:val="56"/>
      </w:rPr>
      <w:t xml:space="preserve">Physiotherapy </w:t>
    </w:r>
    <w:r w:rsidRPr="00CD75A3">
      <w:rPr>
        <w:sz w:val="56"/>
        <w:szCs w:val="56"/>
      </w:rPr>
      <w:t>Clinical Reasoning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sDQ1MjU0NLO0sDBS0lEKTi0uzszPAykwrQUAavFrASwAAAA="/>
  </w:docVars>
  <w:rsids>
    <w:rsidRoot w:val="00CD75A3"/>
    <w:rsid w:val="00096D42"/>
    <w:rsid w:val="001D16B7"/>
    <w:rsid w:val="003D3595"/>
    <w:rsid w:val="00403F6A"/>
    <w:rsid w:val="00414A8E"/>
    <w:rsid w:val="006C1922"/>
    <w:rsid w:val="0098338D"/>
    <w:rsid w:val="00CD75A3"/>
    <w:rsid w:val="00D6483B"/>
    <w:rsid w:val="00E41EC2"/>
    <w:rsid w:val="00F74BFF"/>
    <w:rsid w:val="00FD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3B67BD"/>
  <w15:chartTrackingRefBased/>
  <w15:docId w15:val="{5086F6A9-EB6A-432B-8993-CE6664D7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7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5A3"/>
  </w:style>
  <w:style w:type="paragraph" w:styleId="Footer">
    <w:name w:val="footer"/>
    <w:basedOn w:val="Normal"/>
    <w:link w:val="FooterChar"/>
    <w:uiPriority w:val="99"/>
    <w:unhideWhenUsed/>
    <w:rsid w:val="00CD7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5A3"/>
  </w:style>
  <w:style w:type="table" w:customStyle="1" w:styleId="ListTable4-Accent21">
    <w:name w:val="List Table 4 - Accent 21"/>
    <w:basedOn w:val="TableNormal"/>
    <w:uiPriority w:val="49"/>
    <w:rsid w:val="00CD75A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5A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D75A3"/>
    <w:pPr>
      <w:ind w:left="720"/>
      <w:contextualSpacing/>
    </w:pPr>
  </w:style>
  <w:style w:type="table" w:styleId="TableGrid">
    <w:name w:val="Table Grid"/>
    <w:basedOn w:val="TableNormal"/>
    <w:uiPriority w:val="59"/>
    <w:rsid w:val="00CD7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01</Words>
  <Characters>1695</Characters>
  <Application>Microsoft Office Word</Application>
  <DocSecurity>0</DocSecurity>
  <Lines>12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Roberts</dc:creator>
  <cp:keywords/>
  <dc:description/>
  <cp:lastModifiedBy>James Roberts</cp:lastModifiedBy>
  <cp:revision>5</cp:revision>
  <dcterms:created xsi:type="dcterms:W3CDTF">2022-11-09T10:49:00Z</dcterms:created>
  <dcterms:modified xsi:type="dcterms:W3CDTF">2022-11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d80cfaff0f3cbab8fb657645fa747f8d62f966b96bea94ca73a6803996b17a</vt:lpwstr>
  </property>
</Properties>
</file>